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0F6" w:rsidRDefault="00613C86" w:rsidP="00613C86">
      <w:pPr>
        <w:jc w:val="center"/>
        <w:rPr>
          <w:rFonts w:ascii="Times New Roman" w:hAnsi="Times New Roman" w:cs="Times New Roman"/>
          <w:b/>
          <w:sz w:val="32"/>
          <w:szCs w:val="32"/>
          <w:lang w:val="sr-Cyrl-BA"/>
        </w:rPr>
      </w:pPr>
      <w:r w:rsidRPr="006420F6">
        <w:rPr>
          <w:rFonts w:ascii="Times New Roman" w:hAnsi="Times New Roman" w:cs="Times New Roman"/>
          <w:b/>
          <w:sz w:val="32"/>
          <w:szCs w:val="32"/>
          <w:lang w:val="sr-Cyrl-BA"/>
        </w:rPr>
        <w:t xml:space="preserve">Резултати </w:t>
      </w:r>
      <w:r w:rsidRPr="006420F6">
        <w:rPr>
          <w:rFonts w:ascii="Times New Roman" w:hAnsi="Times New Roman" w:cs="Times New Roman"/>
          <w:b/>
          <w:sz w:val="32"/>
          <w:szCs w:val="32"/>
          <w:lang w:val="sr-Latn-RS"/>
        </w:rPr>
        <w:t xml:space="preserve">II </w:t>
      </w:r>
      <w:r w:rsidRPr="006420F6">
        <w:rPr>
          <w:rFonts w:ascii="Times New Roman" w:hAnsi="Times New Roman" w:cs="Times New Roman"/>
          <w:b/>
          <w:sz w:val="32"/>
          <w:szCs w:val="32"/>
          <w:lang w:val="sr-Cyrl-BA"/>
        </w:rPr>
        <w:t xml:space="preserve">теоријског колоквијума из предмета </w:t>
      </w:r>
    </w:p>
    <w:p w:rsidR="00BB0422" w:rsidRPr="006420F6" w:rsidRDefault="00613C86" w:rsidP="00613C86">
      <w:pPr>
        <w:jc w:val="center"/>
        <w:rPr>
          <w:rFonts w:ascii="Times New Roman" w:hAnsi="Times New Roman" w:cs="Times New Roman"/>
          <w:b/>
          <w:sz w:val="32"/>
          <w:szCs w:val="32"/>
          <w:lang w:val="sr-Cyrl-BA"/>
        </w:rPr>
      </w:pPr>
      <w:bookmarkStart w:id="0" w:name="_GoBack"/>
      <w:bookmarkEnd w:id="0"/>
      <w:r w:rsidRPr="006420F6">
        <w:rPr>
          <w:rFonts w:ascii="Times New Roman" w:hAnsi="Times New Roman" w:cs="Times New Roman"/>
          <w:b/>
          <w:sz w:val="32"/>
          <w:szCs w:val="32"/>
          <w:lang w:val="sr-Cyrl-BA"/>
        </w:rPr>
        <w:t>Картографија 2</w:t>
      </w:r>
    </w:p>
    <w:p w:rsidR="00613C86" w:rsidRDefault="00613C86">
      <w:pPr>
        <w:rPr>
          <w:lang w:val="sr-Cyrl-BA"/>
        </w:rPr>
      </w:pPr>
    </w:p>
    <w:tbl>
      <w:tblPr>
        <w:tblW w:w="4580" w:type="dxa"/>
        <w:tblLook w:val="04A0" w:firstRow="1" w:lastRow="0" w:firstColumn="1" w:lastColumn="0" w:noHBand="0" w:noVBand="1"/>
      </w:tblPr>
      <w:tblGrid>
        <w:gridCol w:w="2988"/>
        <w:gridCol w:w="1592"/>
      </w:tblGrid>
      <w:tr w:rsidR="00613C86" w:rsidRPr="00613C86" w:rsidTr="00613C86">
        <w:trPr>
          <w:trHeight w:val="300"/>
        </w:trPr>
        <w:tc>
          <w:tcPr>
            <w:tcW w:w="298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BA"/>
              </w:rPr>
            </w:pPr>
            <w:r w:rsidRPr="00613C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BA"/>
              </w:rPr>
              <w:t>Презиме и име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 w:rsidRPr="00613C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BA"/>
              </w:rPr>
              <w:t>Број бодова</w:t>
            </w:r>
          </w:p>
        </w:tc>
      </w:tr>
      <w:tr w:rsidR="00613C86" w:rsidRPr="00613C86" w:rsidTr="00613C86">
        <w:trPr>
          <w:trHeight w:val="300"/>
        </w:trPr>
        <w:tc>
          <w:tcPr>
            <w:tcW w:w="298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илоје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Радојк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</w:t>
            </w:r>
          </w:p>
        </w:tc>
      </w:tr>
      <w:tr w:rsidR="00613C86" w:rsidRPr="00613C86" w:rsidTr="00613C86">
        <w:trPr>
          <w:trHeight w:val="288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Вукоје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еве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5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Грубор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Јова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9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Душан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иколи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9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Зел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Душко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Јаћимо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Филип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7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Максимо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Александар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Матоше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в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2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Радеш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Јова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Рад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Жеља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Руњо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Теодор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4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Тодоро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Даја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5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Тош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Адријан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3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Траин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Стеван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5</w:t>
            </w:r>
          </w:p>
        </w:tc>
      </w:tr>
      <w:tr w:rsidR="00613C86" w:rsidRPr="00613C86" w:rsidTr="00613C86">
        <w:trPr>
          <w:trHeight w:val="276"/>
        </w:trPr>
        <w:tc>
          <w:tcPr>
            <w:tcW w:w="29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Kнежев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Исидора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613C86" w:rsidRPr="00613C86" w:rsidTr="00613C86">
        <w:trPr>
          <w:trHeight w:val="288"/>
        </w:trPr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Пекић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Никола</w:t>
            </w:r>
            <w:proofErr w:type="spellEnd"/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7</w:t>
            </w:r>
          </w:p>
        </w:tc>
      </w:tr>
      <w:tr w:rsidR="00613C86" w:rsidRPr="00613C86" w:rsidTr="00613C86">
        <w:trPr>
          <w:trHeight w:val="288"/>
        </w:trPr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3C86" w:rsidRPr="00613C86" w:rsidRDefault="00613C86" w:rsidP="007A5E25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Звијерац Никола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13C86" w:rsidRPr="00613C86" w:rsidRDefault="00613C86" w:rsidP="007A5E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BA"/>
              </w:rPr>
            </w:pPr>
            <w:r w:rsidRPr="00613C8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BA"/>
              </w:rPr>
              <w:t>17</w:t>
            </w:r>
          </w:p>
        </w:tc>
      </w:tr>
    </w:tbl>
    <w:p w:rsidR="00613C86" w:rsidRDefault="00613C86">
      <w:pPr>
        <w:rPr>
          <w:lang w:val="sr-Cyrl-BA"/>
        </w:rPr>
      </w:pPr>
    </w:p>
    <w:p w:rsidR="00613C86" w:rsidRDefault="00613C86" w:rsidP="00613C86">
      <w:pPr>
        <w:jc w:val="center"/>
        <w:rPr>
          <w:rFonts w:ascii="Times New Roman" w:hAnsi="Times New Roman" w:cs="Times New Roman"/>
          <w:b/>
          <w:sz w:val="32"/>
          <w:szCs w:val="32"/>
          <w:lang w:val="sr-Cyrl-BA"/>
        </w:rPr>
      </w:pPr>
      <w:r w:rsidRPr="00613C86">
        <w:rPr>
          <w:rFonts w:ascii="Times New Roman" w:hAnsi="Times New Roman" w:cs="Times New Roman"/>
          <w:b/>
          <w:sz w:val="32"/>
          <w:szCs w:val="32"/>
          <w:lang w:val="sr-Cyrl-BA"/>
        </w:rPr>
        <w:t xml:space="preserve">Резултати теоријског дијела испита из предмета </w:t>
      </w:r>
    </w:p>
    <w:p w:rsidR="00613C86" w:rsidRDefault="00613C86" w:rsidP="00613C86">
      <w:pPr>
        <w:jc w:val="center"/>
        <w:rPr>
          <w:rFonts w:ascii="Times New Roman" w:hAnsi="Times New Roman" w:cs="Times New Roman"/>
          <w:b/>
          <w:sz w:val="32"/>
          <w:szCs w:val="32"/>
          <w:lang w:val="sr-Cyrl-BA"/>
        </w:rPr>
      </w:pPr>
      <w:r w:rsidRPr="00613C86">
        <w:rPr>
          <w:rFonts w:ascii="Times New Roman" w:hAnsi="Times New Roman" w:cs="Times New Roman"/>
          <w:b/>
          <w:sz w:val="32"/>
          <w:szCs w:val="32"/>
          <w:lang w:val="sr-Cyrl-BA"/>
        </w:rPr>
        <w:t>Картографија 2</w:t>
      </w:r>
    </w:p>
    <w:p w:rsidR="00613C86" w:rsidRPr="00613C86" w:rsidRDefault="00613C86" w:rsidP="00613C86">
      <w:pPr>
        <w:jc w:val="center"/>
        <w:rPr>
          <w:rFonts w:ascii="Times New Roman" w:hAnsi="Times New Roman" w:cs="Times New Roman"/>
          <w:b/>
          <w:sz w:val="32"/>
          <w:szCs w:val="32"/>
          <w:lang w:val="sr-Cyrl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620"/>
      </w:tblGrid>
      <w:tr w:rsidR="00613C86" w:rsidTr="00613C86">
        <w:tc>
          <w:tcPr>
            <w:tcW w:w="2965" w:type="dxa"/>
          </w:tcPr>
          <w:p w:rsidR="00613C86" w:rsidRPr="00613C86" w:rsidRDefault="00613C86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 w:rsidRPr="00613C86"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Презиме и име</w:t>
            </w:r>
          </w:p>
        </w:tc>
        <w:tc>
          <w:tcPr>
            <w:tcW w:w="1620" w:type="dxa"/>
          </w:tcPr>
          <w:p w:rsidR="00613C86" w:rsidRPr="00613C86" w:rsidRDefault="00613C86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 w:rsidRPr="00613C86"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Број бодова</w:t>
            </w:r>
          </w:p>
        </w:tc>
      </w:tr>
      <w:tr w:rsidR="00613C86" w:rsidTr="00613C86">
        <w:tc>
          <w:tcPr>
            <w:tcW w:w="2965" w:type="dxa"/>
          </w:tcPr>
          <w:p w:rsidR="00613C86" w:rsidRPr="00613C86" w:rsidRDefault="00613C86">
            <w:pP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 w:rsidRPr="00613C86"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Црепуља Јован</w:t>
            </w:r>
          </w:p>
        </w:tc>
        <w:tc>
          <w:tcPr>
            <w:tcW w:w="1620" w:type="dxa"/>
          </w:tcPr>
          <w:p w:rsidR="00613C86" w:rsidRPr="00613C86" w:rsidRDefault="00613C86">
            <w:pP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 w:rsidRPr="00613C86"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40</w:t>
            </w:r>
          </w:p>
        </w:tc>
      </w:tr>
    </w:tbl>
    <w:p w:rsidR="00613C86" w:rsidRPr="00613C86" w:rsidRDefault="00613C86">
      <w:pPr>
        <w:rPr>
          <w:lang w:val="sr-Cyrl-BA"/>
        </w:rPr>
      </w:pPr>
    </w:p>
    <w:sectPr w:rsidR="00613C86" w:rsidRPr="00613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sTAwMzM1MzU0MTRU0lEKTi0uzszPAykwrAUA7f2zsCwAAAA="/>
  </w:docVars>
  <w:rsids>
    <w:rsidRoot w:val="00613C86"/>
    <w:rsid w:val="00613C86"/>
    <w:rsid w:val="006420F6"/>
    <w:rsid w:val="00BB0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3D0FF4-2A4B-41B0-880B-BA6D1E7A2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9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o II</dc:creator>
  <cp:keywords/>
  <dc:description/>
  <cp:lastModifiedBy>Pero II</cp:lastModifiedBy>
  <cp:revision>2</cp:revision>
  <dcterms:created xsi:type="dcterms:W3CDTF">2020-02-07T11:21:00Z</dcterms:created>
  <dcterms:modified xsi:type="dcterms:W3CDTF">2020-02-07T11:28:00Z</dcterms:modified>
</cp:coreProperties>
</file>